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2B7E" w:rsidRDefault="00972B7E" w:rsidP="008F0334">
      <w:pPr>
        <w:pStyle w:val="Default"/>
        <w:ind w:left="4248"/>
        <w:rPr>
          <w:sz w:val="16"/>
          <w:szCs w:val="16"/>
        </w:rPr>
      </w:pPr>
      <w:bookmarkStart w:id="0" w:name="_GoBack"/>
      <w:bookmarkEnd w:id="0"/>
      <w:r>
        <w:rPr>
          <w:sz w:val="16"/>
          <w:szCs w:val="16"/>
        </w:rPr>
        <w:t xml:space="preserve">Załącznik nr 4 do </w:t>
      </w:r>
      <w:r w:rsidR="008F0334">
        <w:rPr>
          <w:sz w:val="16"/>
          <w:szCs w:val="16"/>
        </w:rPr>
        <w:t xml:space="preserve">Instrukcji w sprawie należności </w:t>
      </w:r>
      <w:r>
        <w:rPr>
          <w:sz w:val="16"/>
          <w:szCs w:val="16"/>
        </w:rPr>
        <w:t>związanych z podróżami służbowymi pracowników</w:t>
      </w:r>
      <w:r w:rsidR="002558F1">
        <w:rPr>
          <w:sz w:val="16"/>
          <w:szCs w:val="16"/>
        </w:rPr>
        <w:t>,</w:t>
      </w:r>
      <w:r w:rsidR="008F0334">
        <w:rPr>
          <w:sz w:val="16"/>
          <w:szCs w:val="16"/>
        </w:rPr>
        <w:t xml:space="preserve"> </w:t>
      </w:r>
      <w:r w:rsidR="002558F1">
        <w:rPr>
          <w:sz w:val="16"/>
          <w:szCs w:val="16"/>
        </w:rPr>
        <w:t xml:space="preserve">podróżami </w:t>
      </w:r>
      <w:r w:rsidR="008F0334">
        <w:rPr>
          <w:sz w:val="16"/>
          <w:szCs w:val="16"/>
        </w:rPr>
        <w:t xml:space="preserve">osób niebędących </w:t>
      </w:r>
      <w:r>
        <w:rPr>
          <w:sz w:val="16"/>
          <w:szCs w:val="16"/>
        </w:rPr>
        <w:t xml:space="preserve">pracownikami UŚ </w:t>
      </w:r>
      <w:r w:rsidR="002558F1">
        <w:rPr>
          <w:sz w:val="16"/>
          <w:szCs w:val="16"/>
        </w:rPr>
        <w:t xml:space="preserve">i podróżami gości </w:t>
      </w:r>
      <w:r w:rsidR="008F0334">
        <w:rPr>
          <w:sz w:val="16"/>
          <w:szCs w:val="16"/>
        </w:rPr>
        <w:t xml:space="preserve">oraz </w:t>
      </w:r>
      <w:r>
        <w:rPr>
          <w:sz w:val="16"/>
          <w:szCs w:val="16"/>
        </w:rPr>
        <w:t xml:space="preserve">zasad ich rozliczania </w:t>
      </w:r>
    </w:p>
    <w:p w:rsidR="008F0334" w:rsidRDefault="008F0334" w:rsidP="008F0334">
      <w:pPr>
        <w:pStyle w:val="Default"/>
        <w:ind w:left="4248"/>
        <w:rPr>
          <w:sz w:val="16"/>
          <w:szCs w:val="16"/>
        </w:rPr>
      </w:pPr>
    </w:p>
    <w:p w:rsidR="008F0334" w:rsidRDefault="008F0334" w:rsidP="008F0334">
      <w:pPr>
        <w:pStyle w:val="Default"/>
        <w:ind w:left="4248"/>
        <w:rPr>
          <w:sz w:val="16"/>
          <w:szCs w:val="16"/>
        </w:rPr>
      </w:pPr>
    </w:p>
    <w:p w:rsidR="00972B7E" w:rsidRPr="008F0334" w:rsidRDefault="00972B7E" w:rsidP="0086543D">
      <w:pPr>
        <w:pStyle w:val="Default"/>
        <w:jc w:val="center"/>
      </w:pPr>
      <w:r w:rsidRPr="008F0334">
        <w:rPr>
          <w:b/>
          <w:bCs/>
        </w:rPr>
        <w:t>Umowa</w:t>
      </w:r>
    </w:p>
    <w:p w:rsidR="008F0334" w:rsidRDefault="00972B7E" w:rsidP="008F0334">
      <w:pPr>
        <w:pStyle w:val="Default"/>
        <w:jc w:val="center"/>
        <w:rPr>
          <w:b/>
          <w:bCs/>
        </w:rPr>
      </w:pPr>
      <w:r w:rsidRPr="008F0334">
        <w:rPr>
          <w:b/>
          <w:bCs/>
        </w:rPr>
        <w:t xml:space="preserve">o zwrot kosztów </w:t>
      </w:r>
      <w:r w:rsidR="00C870AF" w:rsidRPr="008F0334">
        <w:rPr>
          <w:b/>
          <w:bCs/>
        </w:rPr>
        <w:t xml:space="preserve">podróży </w:t>
      </w:r>
      <w:r w:rsidRPr="008F0334">
        <w:rPr>
          <w:b/>
          <w:bCs/>
        </w:rPr>
        <w:t xml:space="preserve">osobie niebędącej pracownikiem </w:t>
      </w:r>
    </w:p>
    <w:p w:rsidR="00972B7E" w:rsidRDefault="00972B7E" w:rsidP="008F0334">
      <w:pPr>
        <w:pStyle w:val="Default"/>
        <w:jc w:val="center"/>
        <w:rPr>
          <w:b/>
          <w:bCs/>
        </w:rPr>
      </w:pPr>
      <w:r w:rsidRPr="008F0334">
        <w:rPr>
          <w:b/>
          <w:bCs/>
        </w:rPr>
        <w:t>Uniwersytetu Śląskiego w Katowicach</w:t>
      </w:r>
    </w:p>
    <w:p w:rsidR="008F0334" w:rsidRPr="008F0334" w:rsidRDefault="008F0334" w:rsidP="008F0334">
      <w:pPr>
        <w:pStyle w:val="Default"/>
        <w:jc w:val="center"/>
      </w:pPr>
    </w:p>
    <w:p w:rsidR="00972B7E" w:rsidRPr="008F0334" w:rsidRDefault="00972B7E" w:rsidP="002F4424">
      <w:pPr>
        <w:pStyle w:val="Default"/>
        <w:jc w:val="both"/>
      </w:pPr>
      <w:r w:rsidRPr="008F0334">
        <w:t>zawarta w dniu …</w:t>
      </w:r>
      <w:r w:rsidR="00494F7E">
        <w:t>…..</w:t>
      </w:r>
      <w:r w:rsidR="008E6608">
        <w:t>.</w:t>
      </w:r>
      <w:r w:rsidRPr="008F0334">
        <w:t xml:space="preserve">…… pomiędzy Uniwersytetem Śląskim w Katowicach, </w:t>
      </w:r>
    </w:p>
    <w:p w:rsidR="00972B7E" w:rsidRPr="008F0334" w:rsidRDefault="00972B7E" w:rsidP="002F4424">
      <w:pPr>
        <w:pStyle w:val="Default"/>
        <w:jc w:val="both"/>
      </w:pPr>
      <w:r w:rsidRPr="008F0334">
        <w:t xml:space="preserve">ul. Bankowa 12, zwanym w treści umowy „Uczelnią”, reprezentowaną przez: </w:t>
      </w:r>
    </w:p>
    <w:p w:rsidR="00972B7E" w:rsidRPr="008F0334" w:rsidRDefault="00972B7E" w:rsidP="002F4424">
      <w:pPr>
        <w:pStyle w:val="Default"/>
        <w:jc w:val="both"/>
      </w:pPr>
      <w:r w:rsidRPr="008F0334">
        <w:t>…</w:t>
      </w:r>
      <w:r w:rsidR="003052FE">
        <w:t xml:space="preserve">Dziekana Szkoły Doktorskiej </w:t>
      </w:r>
      <w:r w:rsidR="00494F7E">
        <w:t>…………………………………………</w:t>
      </w:r>
      <w:r w:rsidRPr="008F0334">
        <w:t xml:space="preserve"> </w:t>
      </w:r>
      <w:r w:rsidR="009609EB">
        <w:t>…….</w:t>
      </w:r>
      <w:r w:rsidRPr="008F0334">
        <w:t>…</w:t>
      </w:r>
      <w:r w:rsidR="009609EB">
        <w:t>502200000</w:t>
      </w:r>
      <w:r w:rsidRPr="008F0334">
        <w:t>…</w:t>
      </w:r>
      <w:r w:rsidR="002F4424">
        <w:t>…</w:t>
      </w:r>
      <w:r w:rsidRPr="008F0334">
        <w:t xml:space="preserve"> </w:t>
      </w:r>
    </w:p>
    <w:p w:rsidR="00972B7E" w:rsidRPr="008F0334" w:rsidRDefault="00972B7E" w:rsidP="002F4424">
      <w:pPr>
        <w:pStyle w:val="Default"/>
        <w:jc w:val="both"/>
      </w:pPr>
      <w:r w:rsidRPr="008F0334">
        <w:t xml:space="preserve">(kierownika jednostki) </w:t>
      </w:r>
      <w:r w:rsidR="008F0334">
        <w:t xml:space="preserve">   </w:t>
      </w:r>
      <w:r w:rsidR="002F4424">
        <w:t xml:space="preserve">                                                    </w:t>
      </w:r>
      <w:r w:rsidR="009609EB">
        <w:tab/>
      </w:r>
      <w:r w:rsidR="009609EB">
        <w:tab/>
      </w:r>
      <w:r w:rsidR="009609EB">
        <w:tab/>
      </w:r>
      <w:r w:rsidR="002F4424">
        <w:t xml:space="preserve">   </w:t>
      </w:r>
      <w:r w:rsidR="008F0334">
        <w:t xml:space="preserve">  </w:t>
      </w:r>
      <w:r w:rsidRPr="008F0334">
        <w:t xml:space="preserve">( MPK jednostki) </w:t>
      </w:r>
    </w:p>
    <w:p w:rsidR="00972B7E" w:rsidRPr="00916497" w:rsidRDefault="00972B7E" w:rsidP="002F4424">
      <w:pPr>
        <w:pStyle w:val="Default"/>
        <w:jc w:val="both"/>
      </w:pPr>
      <w:r w:rsidRPr="00916497">
        <w:t>a Panem(nią)…</w:t>
      </w:r>
      <w:r w:rsidR="00403F5C" w:rsidRPr="00916497">
        <w:t>……………………………………………………………………</w:t>
      </w:r>
      <w:r w:rsidR="000D47D9">
        <w:t>……………..</w:t>
      </w:r>
      <w:r w:rsidRPr="00916497">
        <w:t xml:space="preserve">......., </w:t>
      </w:r>
    </w:p>
    <w:p w:rsidR="00972B7E" w:rsidRPr="00916497" w:rsidRDefault="00972B7E" w:rsidP="009609EB">
      <w:pPr>
        <w:pStyle w:val="Default"/>
        <w:ind w:left="3540" w:firstLine="708"/>
        <w:jc w:val="both"/>
      </w:pPr>
      <w:r w:rsidRPr="00916497">
        <w:t xml:space="preserve">(ulica, nr domu, miejscowość, kod pocztowy) </w:t>
      </w:r>
    </w:p>
    <w:p w:rsidR="00972B7E" w:rsidRPr="00916497" w:rsidRDefault="00972B7E" w:rsidP="002F4424">
      <w:pPr>
        <w:pStyle w:val="Default"/>
        <w:jc w:val="both"/>
      </w:pPr>
      <w:r w:rsidRPr="00916497">
        <w:t>PESEL…</w:t>
      </w:r>
      <w:r w:rsidR="00403F5C" w:rsidRPr="00916497">
        <w:t>……………..</w:t>
      </w:r>
      <w:r w:rsidRPr="00916497">
        <w:t xml:space="preserve">…, numer rachunku bankowego </w:t>
      </w:r>
      <w:r w:rsidR="003052FE" w:rsidRPr="00916497">
        <w:t>:</w:t>
      </w:r>
      <w:r w:rsidR="00403F5C" w:rsidRPr="00916497">
        <w:t>………………………………….</w:t>
      </w:r>
      <w:r w:rsidRPr="00916497">
        <w:t xml:space="preserve">………. </w:t>
      </w:r>
    </w:p>
    <w:p w:rsidR="00972B7E" w:rsidRPr="00916497" w:rsidRDefault="00972B7E" w:rsidP="002F4424">
      <w:pPr>
        <w:pStyle w:val="Default"/>
        <w:jc w:val="both"/>
      </w:pPr>
      <w:r w:rsidRPr="00916497">
        <w:t xml:space="preserve">będącym </w:t>
      </w:r>
      <w:r w:rsidRPr="00916497">
        <w:rPr>
          <w:b/>
          <w:bCs/>
        </w:rPr>
        <w:t>„</w:t>
      </w:r>
      <w:r w:rsidRPr="00916497">
        <w:rPr>
          <w:b/>
          <w:bCs/>
          <w:strike/>
        </w:rPr>
        <w:t>studentem”</w:t>
      </w:r>
      <w:r w:rsidRPr="00916497">
        <w:rPr>
          <w:b/>
          <w:bCs/>
        </w:rPr>
        <w:t>/ „doktorantem” „</w:t>
      </w:r>
      <w:r w:rsidRPr="00916497">
        <w:rPr>
          <w:b/>
          <w:bCs/>
          <w:strike/>
        </w:rPr>
        <w:t>osobą, z którą zawarto umowę cywilnoprawną”/ „osobą, z którą nie zawarto umowy cywilnoprawnej</w:t>
      </w:r>
      <w:r w:rsidR="002558F1" w:rsidRPr="00916497">
        <w:rPr>
          <w:b/>
          <w:bCs/>
          <w:strike/>
        </w:rPr>
        <w:t>”</w:t>
      </w:r>
      <w:r w:rsidR="002558F1" w:rsidRPr="00916497">
        <w:rPr>
          <w:b/>
          <w:bCs/>
        </w:rPr>
        <w:t xml:space="preserve"> </w:t>
      </w:r>
      <w:r w:rsidR="008F0334" w:rsidRPr="00916497">
        <w:rPr>
          <w:rFonts w:ascii="Calibri" w:hAnsi="Calibri"/>
          <w:b/>
          <w:bCs/>
        </w:rPr>
        <w:t>¹</w:t>
      </w:r>
      <w:r w:rsidRPr="00916497">
        <w:t xml:space="preserve"> o następującej treści : </w:t>
      </w:r>
    </w:p>
    <w:p w:rsidR="00972B7E" w:rsidRPr="00916497" w:rsidRDefault="00972B7E" w:rsidP="008F0334">
      <w:pPr>
        <w:pStyle w:val="Default"/>
        <w:jc w:val="center"/>
      </w:pPr>
      <w:r w:rsidRPr="00916497">
        <w:t>§ 1</w:t>
      </w:r>
    </w:p>
    <w:p w:rsidR="00972B7E" w:rsidRPr="00916497" w:rsidRDefault="00972B7E" w:rsidP="002F4424">
      <w:pPr>
        <w:pStyle w:val="Default"/>
        <w:jc w:val="both"/>
      </w:pPr>
      <w:r w:rsidRPr="00916497">
        <w:t xml:space="preserve">Przedmiotem umowy jest zobowiązanie Uczelni do pokrycia </w:t>
      </w:r>
      <w:r w:rsidR="00C870AF" w:rsidRPr="00916497">
        <w:t xml:space="preserve">osobie niebędącej pracownikiem Uniwersytetu Śląskiego </w:t>
      </w:r>
      <w:r w:rsidRPr="00916497">
        <w:t xml:space="preserve">kosztów </w:t>
      </w:r>
      <w:r w:rsidR="00C870AF" w:rsidRPr="00916497">
        <w:t xml:space="preserve">podróży </w:t>
      </w:r>
      <w:r w:rsidRPr="00916497">
        <w:t xml:space="preserve">do: </w:t>
      </w:r>
    </w:p>
    <w:p w:rsidR="00972B7E" w:rsidRPr="00916497" w:rsidRDefault="00972B7E" w:rsidP="002F4424">
      <w:pPr>
        <w:pStyle w:val="Default"/>
        <w:jc w:val="both"/>
      </w:pPr>
      <w:r w:rsidRPr="00916497">
        <w:t>kraj, miejscowo</w:t>
      </w:r>
      <w:r w:rsidR="008F0334" w:rsidRPr="00916497">
        <w:t>ść docelowa</w:t>
      </w:r>
      <w:r w:rsidRPr="00916497">
        <w:t>…</w:t>
      </w:r>
      <w:r w:rsidR="002E06DC" w:rsidRPr="00916497">
        <w:t xml:space="preserve"> </w:t>
      </w:r>
      <w:r w:rsidRPr="00916497">
        <w:t>…</w:t>
      </w:r>
      <w:r w:rsidR="00D628BB" w:rsidRPr="00916497">
        <w:t xml:space="preserve"> </w:t>
      </w:r>
      <w:r w:rsidRPr="00916497">
        <w:t>……………………………</w:t>
      </w:r>
      <w:r w:rsidR="002F4424" w:rsidRPr="00916497">
        <w:t>…..</w:t>
      </w:r>
      <w:r w:rsidRPr="00916497">
        <w:t xml:space="preserve">.. </w:t>
      </w:r>
    </w:p>
    <w:p w:rsidR="00972B7E" w:rsidRPr="00916497" w:rsidRDefault="00972B7E" w:rsidP="002F4424">
      <w:pPr>
        <w:pStyle w:val="Default"/>
        <w:jc w:val="both"/>
      </w:pPr>
      <w:r w:rsidRPr="00916497">
        <w:t>w okresie od ……</w:t>
      </w:r>
      <w:r w:rsidR="00403F5C" w:rsidRPr="00916497">
        <w:t>………………..</w:t>
      </w:r>
      <w:r w:rsidRPr="00916497">
        <w:t xml:space="preserve">…… do ………………….. </w:t>
      </w:r>
    </w:p>
    <w:p w:rsidR="00972B7E" w:rsidRPr="00916497" w:rsidRDefault="00972B7E" w:rsidP="002F4424">
      <w:pPr>
        <w:pStyle w:val="Default"/>
        <w:jc w:val="both"/>
      </w:pPr>
      <w:r w:rsidRPr="00916497">
        <w:t>cel</w:t>
      </w:r>
      <w:r w:rsidR="008F0334" w:rsidRPr="00916497">
        <w:t xml:space="preserve"> </w:t>
      </w:r>
      <w:r w:rsidR="00C870AF" w:rsidRPr="00916497">
        <w:t>podróży</w:t>
      </w:r>
      <w:r w:rsidRPr="00916497">
        <w:t>……</w:t>
      </w:r>
      <w:r w:rsidR="003D20BF" w:rsidRPr="00916497">
        <w:t xml:space="preserve"> </w:t>
      </w:r>
      <w:r w:rsidRPr="00916497">
        <w:t xml:space="preserve">………………………………………………….. </w:t>
      </w:r>
    </w:p>
    <w:p w:rsidR="00972B7E" w:rsidRPr="008F0334" w:rsidRDefault="00972B7E" w:rsidP="002F4424">
      <w:pPr>
        <w:pStyle w:val="Default"/>
        <w:jc w:val="both"/>
      </w:pPr>
      <w:r w:rsidRPr="00916497">
        <w:t xml:space="preserve">Za pracę zrealizowaną w związku z </w:t>
      </w:r>
      <w:r w:rsidR="00C870AF" w:rsidRPr="00916497">
        <w:t xml:space="preserve">podróżą, </w:t>
      </w:r>
      <w:r w:rsidRPr="00916497">
        <w:t>nie przysługuje</w:t>
      </w:r>
      <w:r w:rsidRPr="008F0334">
        <w:t xml:space="preserve"> wynagrodzenie. </w:t>
      </w:r>
    </w:p>
    <w:p w:rsidR="00972B7E" w:rsidRPr="008F0334" w:rsidRDefault="00972B7E" w:rsidP="008F0334">
      <w:pPr>
        <w:pStyle w:val="Default"/>
        <w:jc w:val="center"/>
      </w:pPr>
      <w:r w:rsidRPr="008F0334">
        <w:t>§ 2</w:t>
      </w:r>
    </w:p>
    <w:p w:rsidR="00972B7E" w:rsidRPr="008F0334" w:rsidRDefault="00972B7E" w:rsidP="002F4424">
      <w:pPr>
        <w:pStyle w:val="Default"/>
        <w:jc w:val="both"/>
      </w:pPr>
      <w:r w:rsidRPr="008F0334">
        <w:t>Uczelnia zobowiązuje się do zwrotu</w:t>
      </w:r>
      <w:r w:rsidR="00B75A4C">
        <w:t xml:space="preserve"> doktorantowi</w:t>
      </w:r>
      <w:r w:rsidRPr="008F0334">
        <w:t xml:space="preserve"> kosztów </w:t>
      </w:r>
      <w:r w:rsidR="00C870AF" w:rsidRPr="008F0334">
        <w:t>podróży</w:t>
      </w:r>
      <w:r w:rsidRPr="008F0334">
        <w:t xml:space="preserve">, o których mowa w § 1, do łącznej kwoty </w:t>
      </w:r>
      <w:r w:rsidRPr="002635BD">
        <w:t>…………….</w:t>
      </w:r>
      <w:r w:rsidRPr="008F0334">
        <w:t xml:space="preserve"> PLN. </w:t>
      </w:r>
    </w:p>
    <w:p w:rsidR="00972B7E" w:rsidRPr="008F0334" w:rsidRDefault="00972B7E" w:rsidP="008F0334">
      <w:pPr>
        <w:pStyle w:val="Default"/>
        <w:jc w:val="center"/>
      </w:pPr>
      <w:r w:rsidRPr="008F0334">
        <w:t>§ 3</w:t>
      </w:r>
    </w:p>
    <w:p w:rsidR="00972B7E" w:rsidRPr="008F0334" w:rsidRDefault="00D54779" w:rsidP="002F4424">
      <w:pPr>
        <w:pStyle w:val="Default"/>
        <w:jc w:val="both"/>
      </w:pPr>
      <w:r w:rsidRPr="008F0334">
        <w:t>Osoba</w:t>
      </w:r>
      <w:r w:rsidR="00353C8A" w:rsidRPr="008F0334">
        <w:t xml:space="preserve"> będąca stroną</w:t>
      </w:r>
      <w:r w:rsidR="008C1AC6" w:rsidRPr="008F0334">
        <w:t xml:space="preserve"> niniejszej umowy,</w:t>
      </w:r>
      <w:r w:rsidRPr="008F0334">
        <w:t xml:space="preserve"> zobowiązana </w:t>
      </w:r>
      <w:r w:rsidR="00972B7E" w:rsidRPr="008F0334">
        <w:t xml:space="preserve">jest do rozliczenia kosztów </w:t>
      </w:r>
      <w:r w:rsidRPr="008F0334">
        <w:t xml:space="preserve">podróży </w:t>
      </w:r>
      <w:r w:rsidR="00972B7E" w:rsidRPr="008F0334">
        <w:t xml:space="preserve">w terminie 14 dni od dnia jej zakończenia, zgodnie z zasadami obowiązującymi w Uczelni. </w:t>
      </w:r>
    </w:p>
    <w:p w:rsidR="00972B7E" w:rsidRPr="008F0334" w:rsidRDefault="00972B7E" w:rsidP="008F0334">
      <w:pPr>
        <w:pStyle w:val="Default"/>
        <w:jc w:val="center"/>
      </w:pPr>
      <w:r w:rsidRPr="008F0334">
        <w:t>§ 4</w:t>
      </w:r>
    </w:p>
    <w:p w:rsidR="00972B7E" w:rsidRPr="008F0334" w:rsidRDefault="00972B7E" w:rsidP="002F4424">
      <w:pPr>
        <w:pStyle w:val="Default"/>
        <w:jc w:val="both"/>
      </w:pPr>
      <w:r w:rsidRPr="008F0334">
        <w:t xml:space="preserve">W sprawach nieuregulowanych niniejszą umową mają zastosowanie przepisy Kodeksu cywilnego. </w:t>
      </w:r>
    </w:p>
    <w:p w:rsidR="00972B7E" w:rsidRPr="008F0334" w:rsidRDefault="00972B7E" w:rsidP="008F0334">
      <w:pPr>
        <w:pStyle w:val="Default"/>
        <w:jc w:val="center"/>
      </w:pPr>
      <w:r w:rsidRPr="008F0334">
        <w:t>§ 5</w:t>
      </w:r>
    </w:p>
    <w:p w:rsidR="00972B7E" w:rsidRPr="008F0334" w:rsidRDefault="00972B7E" w:rsidP="002F4424">
      <w:pPr>
        <w:pStyle w:val="Default"/>
        <w:jc w:val="both"/>
      </w:pPr>
      <w:r w:rsidRPr="008F0334">
        <w:t xml:space="preserve">Ewentualne spory z niniejszej umowy strony poddają rozpatrzeniu przez właściwy rzeczowo sąd z siedzibą w Katowicach. </w:t>
      </w:r>
    </w:p>
    <w:p w:rsidR="00972B7E" w:rsidRPr="008F0334" w:rsidRDefault="00972B7E" w:rsidP="008F0334">
      <w:pPr>
        <w:pStyle w:val="Default"/>
        <w:jc w:val="center"/>
      </w:pPr>
      <w:r w:rsidRPr="008F0334">
        <w:t>§ 6</w:t>
      </w:r>
    </w:p>
    <w:p w:rsidR="00972B7E" w:rsidRPr="008F0334" w:rsidRDefault="00D54779" w:rsidP="002F4424">
      <w:pPr>
        <w:pStyle w:val="Default"/>
        <w:jc w:val="both"/>
      </w:pPr>
      <w:r w:rsidRPr="008F0334">
        <w:t xml:space="preserve">Osoba </w:t>
      </w:r>
      <w:r w:rsidR="00353C8A" w:rsidRPr="008F0334">
        <w:t xml:space="preserve">będąca stroną niniejszej umowy </w:t>
      </w:r>
      <w:r w:rsidR="00972B7E" w:rsidRPr="008F0334">
        <w:t>wyraża zgodę na zbieranie i przetwarzanie danych osobowych, zgodnie z ustawą z dnia 29 sierpnia 1997 r. o ochronie danych osobowych</w:t>
      </w:r>
      <w:r w:rsidR="00DD554B">
        <w:t>.</w:t>
      </w:r>
    </w:p>
    <w:p w:rsidR="00E400F4" w:rsidRDefault="00E400F4" w:rsidP="008F0334">
      <w:pPr>
        <w:pStyle w:val="Default"/>
        <w:jc w:val="center"/>
      </w:pPr>
    </w:p>
    <w:p w:rsidR="00972B7E" w:rsidRPr="008F0334" w:rsidRDefault="00972B7E" w:rsidP="008F0334">
      <w:pPr>
        <w:pStyle w:val="Default"/>
        <w:jc w:val="center"/>
      </w:pPr>
      <w:r w:rsidRPr="008F0334">
        <w:t>§ 7</w:t>
      </w:r>
    </w:p>
    <w:p w:rsidR="00972B7E" w:rsidRDefault="00972B7E" w:rsidP="002F4424">
      <w:pPr>
        <w:pStyle w:val="Default"/>
        <w:jc w:val="both"/>
      </w:pPr>
      <w:r w:rsidRPr="008F0334">
        <w:t xml:space="preserve">Umowę niniejszą sporządzono w trzech jednobrzmiących egzemplarzach, każdy na prawach oryginału, z których dwa otrzymuje Uczelnia, jeden </w:t>
      </w:r>
      <w:r w:rsidR="00D54779" w:rsidRPr="008F0334">
        <w:t xml:space="preserve">Osoba </w:t>
      </w:r>
      <w:r w:rsidR="00353C8A" w:rsidRPr="008F0334">
        <w:t xml:space="preserve">będąca stroną niniejszej umowy </w:t>
      </w:r>
      <w:r w:rsidRPr="008F0334">
        <w:t xml:space="preserve">. </w:t>
      </w:r>
    </w:p>
    <w:p w:rsidR="008F0334" w:rsidRPr="008F0334" w:rsidRDefault="008F0334" w:rsidP="00972B7E">
      <w:pPr>
        <w:pStyle w:val="Default"/>
      </w:pPr>
    </w:p>
    <w:p w:rsidR="00972B7E" w:rsidRDefault="00972B7E" w:rsidP="008F0334">
      <w:pPr>
        <w:pStyle w:val="Default"/>
        <w:jc w:val="center"/>
        <w:rPr>
          <w:b/>
          <w:bCs/>
        </w:rPr>
      </w:pPr>
      <w:r w:rsidRPr="008F0334">
        <w:rPr>
          <w:b/>
          <w:bCs/>
        </w:rPr>
        <w:t>Uczelnia:</w:t>
      </w:r>
      <w:r w:rsidR="008F0334">
        <w:rPr>
          <w:b/>
          <w:bCs/>
        </w:rPr>
        <w:t xml:space="preserve">                                                     </w:t>
      </w:r>
      <w:r w:rsidR="002558F1" w:rsidRPr="008F0334">
        <w:rPr>
          <w:b/>
          <w:bCs/>
        </w:rPr>
        <w:t>Strona umowy</w:t>
      </w:r>
      <w:r w:rsidRPr="008F0334">
        <w:rPr>
          <w:b/>
          <w:bCs/>
        </w:rPr>
        <w:t>:</w:t>
      </w:r>
    </w:p>
    <w:p w:rsidR="008F0334" w:rsidRPr="008F0334" w:rsidRDefault="008F0334" w:rsidP="008F0334">
      <w:pPr>
        <w:pStyle w:val="Default"/>
        <w:jc w:val="center"/>
      </w:pPr>
    </w:p>
    <w:p w:rsidR="00972B7E" w:rsidRPr="008F0334" w:rsidRDefault="00972B7E" w:rsidP="008F0334">
      <w:pPr>
        <w:pStyle w:val="Default"/>
        <w:jc w:val="center"/>
      </w:pPr>
      <w:r w:rsidRPr="008F0334">
        <w:t>.…………………………..……………</w:t>
      </w:r>
      <w:r w:rsidR="008F0334">
        <w:t>…                  ……</w:t>
      </w:r>
      <w:r w:rsidRPr="008F0334">
        <w:t>……………………………………..</w:t>
      </w:r>
    </w:p>
    <w:p w:rsidR="00972B7E" w:rsidRDefault="00972B7E" w:rsidP="008F0334">
      <w:pPr>
        <w:pStyle w:val="Default"/>
        <w:ind w:left="708"/>
      </w:pPr>
      <w:r w:rsidRPr="008F0334">
        <w:t xml:space="preserve">( kierownik jednostki) </w:t>
      </w:r>
    </w:p>
    <w:p w:rsidR="008F0334" w:rsidRPr="008F0334" w:rsidRDefault="008F0334" w:rsidP="008F0334">
      <w:pPr>
        <w:pStyle w:val="Default"/>
        <w:ind w:left="708"/>
      </w:pPr>
    </w:p>
    <w:p w:rsidR="008F0334" w:rsidRDefault="008F0334" w:rsidP="00972B7E">
      <w:pPr>
        <w:rPr>
          <w:rFonts w:ascii="Calibri" w:hAnsi="Calibri" w:cs="Times New Roman"/>
          <w:sz w:val="24"/>
          <w:szCs w:val="24"/>
        </w:rPr>
      </w:pPr>
    </w:p>
    <w:p w:rsidR="00586C43" w:rsidRPr="008F0334" w:rsidRDefault="008F0334" w:rsidP="00972B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¹</w:t>
      </w:r>
      <w:r w:rsidR="00972B7E" w:rsidRPr="008F0334">
        <w:rPr>
          <w:rFonts w:ascii="Times New Roman" w:hAnsi="Times New Roman" w:cs="Times New Roman"/>
          <w:sz w:val="24"/>
          <w:szCs w:val="24"/>
        </w:rPr>
        <w:t xml:space="preserve"> niepotrzebne skreślić</w:t>
      </w:r>
    </w:p>
    <w:sectPr w:rsidR="00586C43" w:rsidRPr="008F0334" w:rsidSect="008F0334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rU0NjcyMbM0MjVX0lEKTi0uzszPAykwqQUAaxiWRCwAAAA="/>
  </w:docVars>
  <w:rsids>
    <w:rsidRoot w:val="00972B7E"/>
    <w:rsid w:val="00095A20"/>
    <w:rsid w:val="000D47D9"/>
    <w:rsid w:val="00180165"/>
    <w:rsid w:val="00193DA9"/>
    <w:rsid w:val="001B6E47"/>
    <w:rsid w:val="002558F1"/>
    <w:rsid w:val="002635BD"/>
    <w:rsid w:val="00284BEF"/>
    <w:rsid w:val="002E06DC"/>
    <w:rsid w:val="002F4424"/>
    <w:rsid w:val="003052FE"/>
    <w:rsid w:val="00353C8A"/>
    <w:rsid w:val="003D20BF"/>
    <w:rsid w:val="00403F5C"/>
    <w:rsid w:val="0046417C"/>
    <w:rsid w:val="00480424"/>
    <w:rsid w:val="00494F7E"/>
    <w:rsid w:val="00586C43"/>
    <w:rsid w:val="006079B0"/>
    <w:rsid w:val="0086543D"/>
    <w:rsid w:val="008777D1"/>
    <w:rsid w:val="008909F0"/>
    <w:rsid w:val="008C1AC6"/>
    <w:rsid w:val="008E6608"/>
    <w:rsid w:val="008F0334"/>
    <w:rsid w:val="00916497"/>
    <w:rsid w:val="009609EB"/>
    <w:rsid w:val="00972B7E"/>
    <w:rsid w:val="00AA1140"/>
    <w:rsid w:val="00B724F7"/>
    <w:rsid w:val="00B75A4C"/>
    <w:rsid w:val="00C870AF"/>
    <w:rsid w:val="00CB4720"/>
    <w:rsid w:val="00CD0BA7"/>
    <w:rsid w:val="00D54779"/>
    <w:rsid w:val="00D628BB"/>
    <w:rsid w:val="00DA3602"/>
    <w:rsid w:val="00DD554B"/>
    <w:rsid w:val="00E400F4"/>
    <w:rsid w:val="00F70509"/>
    <w:rsid w:val="00FD478F"/>
    <w:rsid w:val="00FE5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61816A1-8253-43A5-8A6D-6CE9EB4A7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72B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547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4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9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tytet Śląski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Zawadzka</dc:creator>
  <cp:lastModifiedBy>Diana Pasek</cp:lastModifiedBy>
  <cp:revision>2</cp:revision>
  <cp:lastPrinted>2022-11-04T08:21:00Z</cp:lastPrinted>
  <dcterms:created xsi:type="dcterms:W3CDTF">2023-09-04T11:51:00Z</dcterms:created>
  <dcterms:modified xsi:type="dcterms:W3CDTF">2023-09-04T11:51:00Z</dcterms:modified>
</cp:coreProperties>
</file>